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31035a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1035a3-988b-11eb-990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ElEQVR42s1WsREDMQjTZQH231IbEEkkadLkDoq4sN9f6EACYfTXIv7qH4BidbWOuTzwvX79BwG1gJrZc1nioUoHFGvlcoFHocHBHeE5UbFXF3iJiuSosubPkn7Wgb5eFkIJ19TQlj8JoXQFiPlex0dn7IppcK0HI6/FiMDr+AYn/RF11vGlkuu9X+jBwfXhMlzqIQjpwMgR4GU9p9vUIv2mc4nnfnPOFtn7mj8yvRFw7vXtqeSUIS/qz9EZFZF4jzfNkTFyUn+xFTsgeDE/TBr5Mgbioj9EX/xApX3A35h0pluw9/6cif7S5mJ+mDmMrR7kOxYj8ib3g/nruYtKy/EEL/XXcYOL94FZi1Ud+FX1yOoHmz73/oeM3RlGJA/m7x+/d5+AhmcEmBIod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is a samsung galaxy and since upgrade with qlink my phone will</w:t>
      </w:r>
      <w:r>
        <w:t xml:space="preserve"> </w:t>
      </w:r>
      <w:r>
        <w:t xml:space="preserve">not work my area code 7129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1035a3-988b-11eb-990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31035a3-988b-11eb-990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31035a3-988b-11eb-990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31035a3</dc:title>
  <dc:creator/>
  <cp:keywords/>
  <dcterms:created xsi:type="dcterms:W3CDTF">2026-05-03T12:00:11Z</dcterms:created>
  <dcterms:modified xsi:type="dcterms:W3CDTF">2026-05-03T12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